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09E0E" w14:textId="77777777" w:rsidR="0024451B" w:rsidRPr="00982BA3" w:rsidRDefault="0024451B" w:rsidP="0024451B">
      <w:pPr>
        <w:spacing w:line="360" w:lineRule="auto"/>
        <w:ind w:left="6372"/>
        <w:jc w:val="right"/>
        <w:rPr>
          <w:rFonts w:ascii="Calibri" w:hAnsi="Calibri" w:cs="Tahoma"/>
          <w:i/>
          <w:sz w:val="20"/>
          <w:szCs w:val="20"/>
          <w:lang w:val="en-GB"/>
        </w:rPr>
      </w:pPr>
      <w:bookmarkStart w:id="0" w:name="_GoBack"/>
      <w:bookmarkEnd w:id="0"/>
      <w:r w:rsidRPr="00982BA3">
        <w:rPr>
          <w:rFonts w:ascii="Calibri" w:hAnsi="Calibri" w:cs="Tahoma"/>
          <w:i/>
          <w:sz w:val="20"/>
          <w:szCs w:val="20"/>
          <w:lang w:val="en-GB"/>
        </w:rPr>
        <w:t>data</w:t>
      </w:r>
    </w:p>
    <w:p w14:paraId="3C3C424C" w14:textId="0EBA8237" w:rsidR="0024451B" w:rsidRPr="00982BA3" w:rsidRDefault="00837031" w:rsidP="0024451B">
      <w:pPr>
        <w:spacing w:line="360" w:lineRule="auto"/>
        <w:jc w:val="center"/>
        <w:rPr>
          <w:rFonts w:ascii="Calibri" w:hAnsi="Calibri" w:cs="Tahoma"/>
          <w:b/>
          <w:sz w:val="20"/>
          <w:szCs w:val="20"/>
          <w:lang w:val="en-GB"/>
        </w:rPr>
      </w:pPr>
      <w:r w:rsidRPr="00982BA3">
        <w:rPr>
          <w:rFonts w:ascii="Calibri" w:hAnsi="Calibri" w:cs="Tahoma"/>
          <w:b/>
          <w:sz w:val="20"/>
          <w:szCs w:val="20"/>
          <w:lang w:val="en-GB"/>
        </w:rPr>
        <w:t xml:space="preserve">R E S E A R C H    G R A N T   </w:t>
      </w:r>
      <w:r w:rsidR="003A3A3E" w:rsidRPr="00982BA3">
        <w:rPr>
          <w:rFonts w:ascii="Calibri" w:hAnsi="Calibri" w:cs="Tahoma"/>
          <w:b/>
          <w:sz w:val="20"/>
          <w:szCs w:val="20"/>
          <w:lang w:val="en-GB"/>
        </w:rPr>
        <w:t>P R O P O S A L</w:t>
      </w:r>
    </w:p>
    <w:p w14:paraId="119F6CFB" w14:textId="4277F530" w:rsidR="0024451B" w:rsidRPr="00982BA3" w:rsidRDefault="003A3A3E" w:rsidP="0024451B">
      <w:pPr>
        <w:spacing w:line="360" w:lineRule="auto"/>
        <w:jc w:val="center"/>
        <w:rPr>
          <w:rFonts w:ascii="Calibri" w:hAnsi="Calibri" w:cs="Tahoma"/>
          <w:b/>
          <w:sz w:val="20"/>
          <w:szCs w:val="20"/>
          <w:lang w:val="en-GB"/>
        </w:rPr>
      </w:pPr>
      <w:r w:rsidRPr="00982BA3">
        <w:rPr>
          <w:rFonts w:ascii="Calibri" w:hAnsi="Calibri" w:cs="Tahoma"/>
          <w:b/>
          <w:sz w:val="20"/>
          <w:szCs w:val="20"/>
          <w:lang w:val="en-GB"/>
        </w:rPr>
        <w:t xml:space="preserve">for doctoral research </w:t>
      </w:r>
      <w:r w:rsidRPr="00982BA3">
        <w:rPr>
          <w:rFonts w:ascii="Calibri" w:hAnsi="Calibri" w:cs="Tahoma"/>
          <w:b/>
          <w:sz w:val="20"/>
          <w:szCs w:val="20"/>
          <w:u w:val="single"/>
          <w:lang w:val="en-GB"/>
        </w:rPr>
        <w:t>funding</w:t>
      </w:r>
    </w:p>
    <w:p w14:paraId="2C248312" w14:textId="072AA217" w:rsidR="0024451B" w:rsidRPr="00982BA3" w:rsidRDefault="003A3A3E" w:rsidP="0024451B">
      <w:pPr>
        <w:spacing w:line="360" w:lineRule="auto"/>
        <w:jc w:val="center"/>
        <w:rPr>
          <w:rFonts w:ascii="Calibri" w:hAnsi="Calibri" w:cs="Tahoma"/>
          <w:b/>
          <w:sz w:val="20"/>
          <w:szCs w:val="20"/>
          <w:lang w:val="en-GB"/>
        </w:rPr>
      </w:pPr>
      <w:r w:rsidRPr="00982BA3">
        <w:rPr>
          <w:rFonts w:ascii="Calibri" w:hAnsi="Calibri" w:cs="Tahoma"/>
          <w:b/>
          <w:sz w:val="20"/>
          <w:szCs w:val="20"/>
          <w:lang w:val="en-GB"/>
        </w:rPr>
        <w:t>in</w:t>
      </w:r>
      <w:r w:rsidR="0024451B" w:rsidRPr="00982BA3">
        <w:rPr>
          <w:rFonts w:ascii="Calibri" w:hAnsi="Calibri" w:cs="Tahoma"/>
          <w:b/>
          <w:sz w:val="20"/>
          <w:szCs w:val="20"/>
          <w:lang w:val="en-GB"/>
        </w:rPr>
        <w:t xml:space="preserve"> </w:t>
      </w:r>
      <w:r w:rsidR="00EC0204" w:rsidRPr="00982BA3">
        <w:rPr>
          <w:rFonts w:ascii="Calibri" w:hAnsi="Calibri" w:cs="Tahoma"/>
          <w:b/>
          <w:sz w:val="20"/>
          <w:szCs w:val="20"/>
          <w:lang w:val="en-GB"/>
        </w:rPr>
        <w:t xml:space="preserve">… </w:t>
      </w:r>
      <w:r w:rsidRPr="00982BA3">
        <w:rPr>
          <w:rFonts w:ascii="Calibri" w:hAnsi="Calibri" w:cs="Tahoma"/>
          <w:b/>
          <w:sz w:val="20"/>
          <w:szCs w:val="20"/>
          <w:lang w:val="en-GB"/>
        </w:rPr>
        <w:t>semester</w:t>
      </w:r>
      <w:r w:rsidR="00EC0204" w:rsidRPr="00982BA3">
        <w:rPr>
          <w:rFonts w:ascii="Calibri" w:hAnsi="Calibri" w:cs="Tahoma"/>
          <w:b/>
          <w:sz w:val="20"/>
          <w:szCs w:val="20"/>
          <w:lang w:val="en-GB"/>
        </w:rPr>
        <w:t xml:space="preserve"> </w:t>
      </w:r>
      <w:r w:rsidRPr="00982BA3">
        <w:rPr>
          <w:rFonts w:ascii="Calibri" w:hAnsi="Calibri" w:cs="Tahoma"/>
          <w:b/>
          <w:sz w:val="20"/>
          <w:szCs w:val="20"/>
          <w:lang w:val="en-GB"/>
        </w:rPr>
        <w:t>of</w:t>
      </w:r>
      <w:r w:rsidR="00EC0204" w:rsidRPr="00982BA3">
        <w:rPr>
          <w:rFonts w:ascii="Calibri" w:hAnsi="Calibri" w:cs="Tahoma"/>
          <w:b/>
          <w:sz w:val="20"/>
          <w:szCs w:val="20"/>
          <w:lang w:val="en-GB"/>
        </w:rPr>
        <w:t xml:space="preserve"> 20…</w:t>
      </w:r>
    </w:p>
    <w:p w14:paraId="0FC511A0" w14:textId="77777777" w:rsidR="0024451B" w:rsidRPr="00982BA3" w:rsidRDefault="0024451B" w:rsidP="0024451B">
      <w:pPr>
        <w:spacing w:line="360" w:lineRule="auto"/>
        <w:jc w:val="center"/>
        <w:rPr>
          <w:rFonts w:ascii="Calibri" w:hAnsi="Calibri" w:cs="Tahoma"/>
          <w:sz w:val="20"/>
          <w:szCs w:val="20"/>
          <w:lang w:val="en-GB"/>
        </w:rPr>
      </w:pPr>
    </w:p>
    <w:p w14:paraId="1641D090" w14:textId="760C729C" w:rsidR="0024451B" w:rsidRPr="00982BA3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982BA3">
        <w:rPr>
          <w:rFonts w:ascii="Calibri" w:hAnsi="Calibri" w:cs="Tahoma"/>
          <w:b/>
          <w:sz w:val="20"/>
          <w:szCs w:val="20"/>
          <w:lang w:val="en-GB"/>
        </w:rPr>
        <w:t>I. INFORM</w:t>
      </w:r>
      <w:r w:rsidR="003A3A3E" w:rsidRPr="00982BA3">
        <w:rPr>
          <w:rFonts w:ascii="Calibri" w:hAnsi="Calibri" w:cs="Tahoma"/>
          <w:b/>
          <w:sz w:val="20"/>
          <w:szCs w:val="20"/>
          <w:lang w:val="en-GB"/>
        </w:rPr>
        <w:t>ATION ABOUT THE APPLICANT ORGANIZATION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3528"/>
        <w:gridCol w:w="5714"/>
      </w:tblGrid>
      <w:tr w:rsidR="0024451B" w:rsidRPr="00982BA3" w14:paraId="633AD583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AE8F2" w14:textId="45DF0B6E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1. </w:t>
            </w:r>
            <w:r w:rsidR="003A3A3E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Full name of the organization</w:t>
            </w:r>
          </w:p>
          <w:p w14:paraId="4FF77470" w14:textId="77777777" w:rsidR="0024451B" w:rsidRPr="00982BA3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3A503CCA" w14:textId="77777777" w:rsidTr="00B17259">
        <w:trPr>
          <w:trHeight w:val="70"/>
        </w:trPr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1DE0D9" w14:textId="600F8D4A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2. </w:t>
            </w:r>
            <w:r w:rsidR="003A3A3E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Contact details</w:t>
            </w: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47D202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www</w:t>
            </w:r>
          </w:p>
        </w:tc>
      </w:tr>
      <w:tr w:rsidR="0024451B" w:rsidRPr="00982BA3" w14:paraId="7E373A51" w14:textId="77777777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38F5B7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372946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e-mail</w:t>
            </w:r>
          </w:p>
        </w:tc>
      </w:tr>
      <w:tr w:rsidR="0024451B" w:rsidRPr="00982BA3" w14:paraId="07762BAE" w14:textId="77777777" w:rsidTr="00B17259">
        <w:tc>
          <w:tcPr>
            <w:tcW w:w="352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C5381A" w14:textId="68F66590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3. </w:t>
            </w:r>
            <w:r w:rsidR="003A3A3E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Faculty</w:t>
            </w: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/Inst</w:t>
            </w:r>
            <w:r w:rsidR="003A3A3E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itute</w:t>
            </w:r>
          </w:p>
        </w:tc>
        <w:tc>
          <w:tcPr>
            <w:tcW w:w="57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60EE4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</w:p>
        </w:tc>
      </w:tr>
      <w:tr w:rsidR="0024451B" w:rsidRPr="00982BA3" w14:paraId="2BED76F8" w14:textId="77777777" w:rsidTr="00B17259"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76666F" w14:textId="29F6602E" w:rsidR="0024451B" w:rsidRPr="00982BA3" w:rsidRDefault="0024451B" w:rsidP="00CD4CC7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4. </w:t>
            </w:r>
            <w:r w:rsidR="003A3A3E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Chair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44A150" w14:textId="1D3D61F7" w:rsidR="0024451B" w:rsidRPr="00982BA3" w:rsidRDefault="003A3A3E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phone number</w:t>
            </w:r>
          </w:p>
        </w:tc>
      </w:tr>
      <w:tr w:rsidR="0024451B" w:rsidRPr="00982BA3" w14:paraId="1E43F602" w14:textId="77777777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F9DA11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F8D13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e-mail</w:t>
            </w:r>
          </w:p>
        </w:tc>
      </w:tr>
      <w:tr w:rsidR="0024451B" w:rsidRPr="00982BA3" w14:paraId="771E3216" w14:textId="77777777" w:rsidTr="00B17259"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4177FB" w14:textId="0BC9D7EC" w:rsidR="0024451B" w:rsidRPr="00982BA3" w:rsidRDefault="0024451B" w:rsidP="00CD4CC7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5. </w:t>
            </w:r>
            <w:r w:rsidR="003E789A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Supervisor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49613" w14:textId="05807FE0" w:rsidR="0024451B" w:rsidRPr="00982BA3" w:rsidRDefault="003A3A3E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phone number</w:t>
            </w:r>
          </w:p>
        </w:tc>
      </w:tr>
      <w:tr w:rsidR="0024451B" w:rsidRPr="00982BA3" w14:paraId="0FD042F7" w14:textId="77777777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74785E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3A8A15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e-mail</w:t>
            </w:r>
          </w:p>
        </w:tc>
      </w:tr>
      <w:tr w:rsidR="0024451B" w:rsidRPr="00982BA3" w14:paraId="1418815D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A5B09B" w14:textId="0E1F368A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6. </w:t>
            </w:r>
            <w:r w:rsidR="003A3A3E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Other organizations or units working on the project</w:t>
            </w:r>
          </w:p>
          <w:p w14:paraId="467510F6" w14:textId="77777777" w:rsidR="0024451B" w:rsidRPr="00982BA3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14:paraId="0B279804" w14:textId="77777777" w:rsidR="0024451B" w:rsidRPr="00982BA3" w:rsidRDefault="0024451B" w:rsidP="0024451B">
      <w:pPr>
        <w:spacing w:line="360" w:lineRule="auto"/>
        <w:rPr>
          <w:lang w:val="en-GB"/>
        </w:rPr>
      </w:pPr>
    </w:p>
    <w:p w14:paraId="08FF9305" w14:textId="2D057CBE" w:rsidR="0024451B" w:rsidRPr="00982BA3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982BA3">
        <w:rPr>
          <w:rFonts w:ascii="Calibri" w:hAnsi="Calibri" w:cs="Tahoma"/>
          <w:b/>
          <w:sz w:val="20"/>
          <w:szCs w:val="20"/>
          <w:lang w:val="en-GB"/>
        </w:rPr>
        <w:t xml:space="preserve">II. </w:t>
      </w:r>
      <w:bookmarkStart w:id="1" w:name="_Hlk42643277"/>
      <w:r w:rsidR="003A3A3E" w:rsidRPr="00982BA3">
        <w:rPr>
          <w:rFonts w:ascii="Calibri" w:hAnsi="Calibri" w:cs="Tahoma"/>
          <w:b/>
          <w:sz w:val="20"/>
          <w:szCs w:val="20"/>
          <w:lang w:val="en-GB"/>
        </w:rPr>
        <w:t>ABOUT THE PROJECT</w:t>
      </w:r>
      <w:bookmarkEnd w:id="1"/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328"/>
        <w:gridCol w:w="3914"/>
      </w:tblGrid>
      <w:tr w:rsidR="0024451B" w:rsidRPr="00982BA3" w14:paraId="4739AA5E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7D7D2" w14:textId="26F63ED5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1. </w:t>
            </w:r>
            <w:r w:rsidR="003A3A3E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Full name of the project</w:t>
            </w:r>
          </w:p>
          <w:p w14:paraId="5ADF652F" w14:textId="77777777" w:rsidR="0024451B" w:rsidRPr="00982BA3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3F2A8B65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49C061" w14:textId="79A790F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2. C</w:t>
            </w:r>
            <w:r w:rsidR="003A3A3E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haracter of the project</w:t>
            </w:r>
          </w:p>
          <w:p w14:paraId="4A65EFC0" w14:textId="4C5D950D" w:rsidR="0024451B" w:rsidRPr="00982BA3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orga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>nizing a scien</w:t>
            </w:r>
            <w:r w:rsidR="003E789A" w:rsidRPr="00982BA3">
              <w:rPr>
                <w:rFonts w:ascii="Calibri" w:hAnsi="Calibri" w:cs="Tahoma"/>
                <w:sz w:val="20"/>
                <w:szCs w:val="20"/>
                <w:lang w:val="en-GB"/>
              </w:rPr>
              <w:t>tific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conference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(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>at University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/ 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>national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/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international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)</w:t>
            </w:r>
            <w:r w:rsidR="00343D00" w:rsidRPr="00982BA3">
              <w:rPr>
                <w:rFonts w:ascii="Calibri" w:hAnsi="Calibri" w:cs="Tahoma"/>
                <w:sz w:val="20"/>
                <w:szCs w:val="20"/>
                <w:lang w:val="en-GB"/>
              </w:rPr>
              <w:t>*</w:t>
            </w:r>
          </w:p>
          <w:p w14:paraId="43AB8087" w14:textId="6C21D0BF" w:rsidR="0024451B" w:rsidRPr="00982BA3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seminar or </w:t>
            </w:r>
            <w:r w:rsidR="00982BA3" w:rsidRPr="00982BA3">
              <w:rPr>
                <w:rFonts w:ascii="Calibri" w:hAnsi="Calibri" w:cs="Tahoma"/>
                <w:sz w:val="20"/>
                <w:szCs w:val="20"/>
                <w:lang w:val="en-GB"/>
              </w:rPr>
              <w:t>another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scientific event</w:t>
            </w:r>
          </w:p>
          <w:p w14:paraId="256E847A" w14:textId="76A566F2" w:rsidR="0024451B" w:rsidRPr="00982BA3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>scientific research</w:t>
            </w:r>
          </w:p>
          <w:p w14:paraId="1BDCF019" w14:textId="2A29AF4B" w:rsidR="0024451B" w:rsidRPr="00982BA3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publi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>cation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(ele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>ctronic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/ 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>print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)</w:t>
            </w:r>
            <w:r w:rsidR="00343D00" w:rsidRPr="00982BA3">
              <w:rPr>
                <w:rFonts w:ascii="Calibri" w:hAnsi="Calibri" w:cs="Tahoma"/>
                <w:sz w:val="20"/>
                <w:szCs w:val="20"/>
                <w:lang w:val="en-GB"/>
              </w:rPr>
              <w:t>*</w:t>
            </w:r>
          </w:p>
          <w:p w14:paraId="05F3B645" w14:textId="247A6696" w:rsidR="0024451B" w:rsidRPr="00982BA3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other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(</w:t>
            </w:r>
            <w:r w:rsidR="003A3A3E" w:rsidRPr="00982BA3">
              <w:rPr>
                <w:rFonts w:ascii="Calibri" w:hAnsi="Calibri" w:cs="Tahoma"/>
                <w:sz w:val="20"/>
                <w:szCs w:val="20"/>
                <w:lang w:val="en-GB"/>
              </w:rPr>
              <w:t>specify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)…………………………………………………………………………………………………………………………………………………</w:t>
            </w:r>
          </w:p>
          <w:p w14:paraId="71A4179B" w14:textId="158ADB6F" w:rsidR="00343D00" w:rsidRPr="00982BA3" w:rsidRDefault="00343D00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*</w:t>
            </w:r>
            <w:r w:rsidR="007F059A" w:rsidRPr="00982BA3">
              <w:rPr>
                <w:rFonts w:ascii="Calibri" w:hAnsi="Calibri" w:cs="Tahoma"/>
                <w:sz w:val="20"/>
                <w:szCs w:val="20"/>
                <w:lang w:val="en-GB"/>
              </w:rPr>
              <w:t>cross out the sections that are not relevant</w:t>
            </w:r>
          </w:p>
        </w:tc>
      </w:tr>
      <w:tr w:rsidR="0024451B" w:rsidRPr="00982BA3" w14:paraId="0F4E80D6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3285B8" w14:textId="68547B4E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3. </w:t>
            </w:r>
            <w:r w:rsidR="007F059A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Description of the project</w:t>
            </w:r>
          </w:p>
          <w:p w14:paraId="5340D07D" w14:textId="777B79A3" w:rsidR="0024451B" w:rsidRPr="00982BA3" w:rsidRDefault="007F059A" w:rsidP="00B17259">
            <w:pPr>
              <w:spacing w:line="360" w:lineRule="auto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/>
                <w:i/>
                <w:sz w:val="20"/>
                <w:szCs w:val="20"/>
                <w:lang w:val="en-GB"/>
              </w:rPr>
              <w:t>goals</w:t>
            </w:r>
            <w:r w:rsidR="0024451B" w:rsidRPr="00982BA3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, </w:t>
            </w:r>
            <w:r w:rsidRPr="00982BA3">
              <w:rPr>
                <w:rFonts w:ascii="Calibri" w:hAnsi="Calibri"/>
                <w:i/>
                <w:sz w:val="20"/>
                <w:szCs w:val="20"/>
                <w:lang w:val="en-GB"/>
              </w:rPr>
              <w:t>assumptions</w:t>
            </w:r>
            <w:r w:rsidR="0024451B" w:rsidRPr="00982BA3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, </w:t>
            </w:r>
            <w:r w:rsidRPr="00982BA3">
              <w:rPr>
                <w:rFonts w:ascii="Calibri" w:hAnsi="Calibri"/>
                <w:i/>
                <w:sz w:val="20"/>
                <w:szCs w:val="20"/>
                <w:lang w:val="en-GB"/>
              </w:rPr>
              <w:t>course</w:t>
            </w:r>
            <w:r w:rsidR="0024451B" w:rsidRPr="00982BA3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(0,5 – 1 </w:t>
            </w:r>
            <w:r w:rsidRPr="00982BA3">
              <w:rPr>
                <w:rFonts w:ascii="Calibri" w:hAnsi="Calibri"/>
                <w:i/>
                <w:sz w:val="20"/>
                <w:szCs w:val="20"/>
                <w:lang w:val="en-GB"/>
              </w:rPr>
              <w:t>page</w:t>
            </w:r>
            <w:r w:rsidR="0024451B" w:rsidRPr="00982BA3">
              <w:rPr>
                <w:rFonts w:ascii="Calibri" w:hAnsi="Calibri"/>
                <w:i/>
                <w:sz w:val="20"/>
                <w:szCs w:val="20"/>
                <w:lang w:val="en-GB"/>
              </w:rPr>
              <w:t>)</w:t>
            </w:r>
          </w:p>
          <w:p w14:paraId="788B33C8" w14:textId="77777777" w:rsidR="0024451B" w:rsidRPr="00982BA3" w:rsidRDefault="0024451B" w:rsidP="00B17259">
            <w:pPr>
              <w:spacing w:line="360" w:lineRule="auto"/>
              <w:rPr>
                <w:rFonts w:ascii="Calibri" w:hAnsi="Calibri"/>
                <w:i/>
                <w:sz w:val="20"/>
                <w:szCs w:val="20"/>
                <w:lang w:val="en-GB"/>
              </w:rPr>
            </w:pPr>
          </w:p>
        </w:tc>
      </w:tr>
      <w:tr w:rsidR="0024451B" w:rsidRPr="00982BA3" w14:paraId="1487251B" w14:textId="77777777" w:rsidTr="00B17259">
        <w:tc>
          <w:tcPr>
            <w:tcW w:w="92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B14AE9" w14:textId="4F3D88DE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 xml:space="preserve">4. </w:t>
            </w:r>
            <w:r w:rsidR="007F059A" w:rsidRPr="00982BA3"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Permanent effects</w:t>
            </w:r>
            <w:r w:rsidRPr="00982BA3"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,</w:t>
            </w:r>
            <w:r w:rsidR="007F059A" w:rsidRPr="00982BA3"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 xml:space="preserve"> including long-term </w:t>
            </w:r>
            <w:r w:rsidR="00513E07" w:rsidRPr="00982BA3"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effects</w:t>
            </w:r>
          </w:p>
          <w:p w14:paraId="1993BD31" w14:textId="558A9228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pub</w:t>
            </w:r>
            <w:r w:rsidR="007F059A"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lication</w:t>
            </w:r>
            <w:r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 xml:space="preserve">, </w:t>
            </w:r>
            <w:r w:rsidR="007F059A"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scientific essay</w:t>
            </w:r>
            <w:r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 xml:space="preserve">, </w:t>
            </w:r>
            <w:r w:rsidR="007F059A"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scientific description</w:t>
            </w:r>
            <w:r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, pro</w:t>
            </w:r>
            <w:r w:rsidR="007F059A"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moting knowledge</w:t>
            </w:r>
            <w:r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 xml:space="preserve">, patent, </w:t>
            </w:r>
            <w:r w:rsidR="007F059A"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self-development</w:t>
            </w:r>
            <w:r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 xml:space="preserve"> </w:t>
            </w:r>
            <w:r w:rsidR="007F059A"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etc</w:t>
            </w:r>
            <w:r w:rsidRPr="00982BA3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.</w:t>
            </w:r>
          </w:p>
          <w:p w14:paraId="53CDAD88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4EA15674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A74976" w14:textId="0073671A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5. </w:t>
            </w:r>
            <w:r w:rsidR="00982BA3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P</w:t>
            </w:r>
            <w:r w:rsidR="007F059A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lace and time of the project implementation</w:t>
            </w:r>
          </w:p>
          <w:p w14:paraId="6FBA06BC" w14:textId="77777777" w:rsidR="0024451B" w:rsidRPr="00982BA3" w:rsidRDefault="0024451B" w:rsidP="00B17259">
            <w:pPr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</w:tc>
      </w:tr>
      <w:tr w:rsidR="0024451B" w:rsidRPr="00982BA3" w14:paraId="41B57F0B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7E793C" w14:textId="34067FB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6. </w:t>
            </w:r>
            <w:r w:rsidR="007F059A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Expected number and character of the participants</w:t>
            </w:r>
          </w:p>
          <w:p w14:paraId="74FDA525" w14:textId="77777777" w:rsidR="0024451B" w:rsidRPr="00982BA3" w:rsidRDefault="0024451B" w:rsidP="00B17259">
            <w:pPr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</w:tc>
      </w:tr>
      <w:tr w:rsidR="0024451B" w:rsidRPr="00982BA3" w14:paraId="37E9035A" w14:textId="77777777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D7938C" w14:textId="243CA705" w:rsidR="0024451B" w:rsidRPr="00982BA3" w:rsidRDefault="00CD4CC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lastRenderedPageBreak/>
              <w:t>7</w:t>
            </w:r>
            <w:r w:rsidR="0024451B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. </w:t>
            </w:r>
            <w:r w:rsidR="007F059A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otal cost of the project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4457CB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69689681" w14:textId="77777777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32703C" w14:textId="4CD44ED5" w:rsidR="0024451B" w:rsidRPr="00982BA3" w:rsidRDefault="00CD4CC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8</w:t>
            </w:r>
            <w:r w:rsidR="0024451B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. </w:t>
            </w:r>
            <w:r w:rsidR="007F059A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he amount of grant expected from the University Council of the Doctoral Student Government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086DCA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0B326FE7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62BA13" w14:textId="77BFF6D7" w:rsidR="0024451B" w:rsidRPr="00982BA3" w:rsidRDefault="00CD4CC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9</w:t>
            </w:r>
            <w:r w:rsidR="0024451B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. </w:t>
            </w:r>
            <w:r w:rsidR="007F059A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he allocation of the grant</w:t>
            </w: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 (</w:t>
            </w:r>
            <w:r w:rsidR="007F059A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what will the funding be used for</w:t>
            </w: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)</w:t>
            </w:r>
          </w:p>
          <w:p w14:paraId="22895FF1" w14:textId="77777777" w:rsidR="0024451B" w:rsidRPr="00982BA3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14:paraId="28FBB21B" w14:textId="77777777" w:rsidR="0024451B" w:rsidRPr="00982BA3" w:rsidRDefault="0024451B" w:rsidP="0024451B">
      <w:pPr>
        <w:spacing w:line="360" w:lineRule="auto"/>
        <w:rPr>
          <w:lang w:val="en-GB"/>
        </w:rPr>
      </w:pPr>
    </w:p>
    <w:p w14:paraId="5AEC90B2" w14:textId="72AFD5AD" w:rsidR="0024451B" w:rsidRPr="00982BA3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982BA3">
        <w:rPr>
          <w:rFonts w:ascii="Calibri" w:hAnsi="Calibri" w:cs="Tahoma"/>
          <w:b/>
          <w:sz w:val="20"/>
          <w:szCs w:val="20"/>
          <w:lang w:val="en-GB"/>
        </w:rPr>
        <w:t xml:space="preserve">III. </w:t>
      </w:r>
      <w:r w:rsidR="00513E07" w:rsidRPr="00982BA3">
        <w:rPr>
          <w:rFonts w:ascii="Calibri" w:hAnsi="Calibri" w:cs="Tahoma"/>
          <w:b/>
          <w:sz w:val="20"/>
          <w:szCs w:val="20"/>
          <w:lang w:val="en-GB"/>
        </w:rPr>
        <w:t>ESTIMATE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6366"/>
        <w:gridCol w:w="2333"/>
      </w:tblGrid>
      <w:tr w:rsidR="0024451B" w:rsidRPr="00982BA3" w14:paraId="3DCD2663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77E32B" w14:textId="2196494A" w:rsidR="0024451B" w:rsidRPr="00982BA3" w:rsidRDefault="00982BA3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Tahoma"/>
                <w:b/>
                <w:sz w:val="20"/>
                <w:szCs w:val="20"/>
                <w:lang w:val="en-GB"/>
              </w:rPr>
              <w:t>No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52AEAE" w14:textId="4CEF5CFE" w:rsidR="0024451B" w:rsidRPr="00982BA3" w:rsidRDefault="00513E0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ype of costs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041CAE" w14:textId="5DA8B909" w:rsidR="0024451B" w:rsidRPr="00982BA3" w:rsidRDefault="00513E0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Amount</w:t>
            </w:r>
          </w:p>
        </w:tc>
      </w:tr>
      <w:tr w:rsidR="0024451B" w:rsidRPr="00982BA3" w14:paraId="15CFD400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468261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1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04719E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87A4F3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05298BE6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04AFAE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2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D4A272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68A908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0C93A07D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E8B0ED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3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D83AAE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50031A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0EC1945C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809D0D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4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15B3B1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9B8170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15A69D7F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654BC3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5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185679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BA499B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2BB0151B" w14:textId="77777777" w:rsidTr="00B17259">
        <w:tc>
          <w:tcPr>
            <w:tcW w:w="6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F4D0FA" w14:textId="0940226F" w:rsidR="0024451B" w:rsidRPr="00982BA3" w:rsidRDefault="00513E0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SUM OF COSTS</w:t>
            </w:r>
            <w:r w:rsidR="0024451B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01D75E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14:paraId="1D266C20" w14:textId="77777777" w:rsidR="0024451B" w:rsidRPr="00982BA3" w:rsidRDefault="0024451B" w:rsidP="0024451B">
      <w:pPr>
        <w:spacing w:line="360" w:lineRule="auto"/>
        <w:rPr>
          <w:lang w:val="en-GB"/>
        </w:rPr>
      </w:pPr>
    </w:p>
    <w:p w14:paraId="660ECDC2" w14:textId="0C288EFB" w:rsidR="0024451B" w:rsidRPr="00982BA3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982BA3">
        <w:rPr>
          <w:rFonts w:ascii="Calibri" w:hAnsi="Calibri" w:cs="Tahoma"/>
          <w:b/>
          <w:sz w:val="20"/>
          <w:szCs w:val="20"/>
          <w:lang w:val="en-GB"/>
        </w:rPr>
        <w:t xml:space="preserve">IV. </w:t>
      </w:r>
      <w:r w:rsidR="00513E07" w:rsidRPr="00982BA3">
        <w:rPr>
          <w:rFonts w:ascii="Calibri" w:hAnsi="Calibri" w:cs="Tahoma"/>
          <w:b/>
          <w:sz w:val="20"/>
          <w:szCs w:val="20"/>
          <w:lang w:val="en-GB"/>
        </w:rPr>
        <w:t>SOURCES OF FUNDING</w:t>
      </w:r>
      <w:r w:rsidRPr="00982BA3">
        <w:rPr>
          <w:rFonts w:ascii="Calibri" w:hAnsi="Calibri" w:cs="Tahoma"/>
          <w:b/>
          <w:sz w:val="20"/>
          <w:szCs w:val="20"/>
          <w:lang w:val="en-GB"/>
        </w:rPr>
        <w:t xml:space="preserve">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1725"/>
        <w:gridCol w:w="4320"/>
        <w:gridCol w:w="2654"/>
      </w:tblGrid>
      <w:tr w:rsidR="0024451B" w:rsidRPr="00982BA3" w14:paraId="3253FFCE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F865EA" w14:textId="4953D971" w:rsidR="0024451B" w:rsidRPr="00982BA3" w:rsidRDefault="00982BA3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Tahoma"/>
                <w:b/>
                <w:sz w:val="20"/>
                <w:szCs w:val="20"/>
                <w:lang w:val="en-GB"/>
              </w:rPr>
              <w:t>No.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6AA510" w14:textId="41DA430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Ins</w:t>
            </w:r>
            <w:r w:rsidR="00513E07"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itution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B3598" w14:textId="596DD131" w:rsidR="0024451B" w:rsidRPr="00982BA3" w:rsidRDefault="00513E0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he amount of funding</w:t>
            </w:r>
          </w:p>
        </w:tc>
      </w:tr>
      <w:tr w:rsidR="0024451B" w:rsidRPr="00982BA3" w14:paraId="4ACF02BF" w14:textId="77777777" w:rsidTr="00B17259">
        <w:tc>
          <w:tcPr>
            <w:tcW w:w="5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8957C7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1.</w:t>
            </w:r>
          </w:p>
        </w:tc>
        <w:tc>
          <w:tcPr>
            <w:tcW w:w="17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F9543F" w14:textId="2056B5A2" w:rsidR="0024451B" w:rsidRPr="00982BA3" w:rsidRDefault="00513E07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University of Silesia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21BE63" w14:textId="09F375AF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a) </w:t>
            </w:r>
            <w:r w:rsidR="00513E07" w:rsidRPr="00982BA3">
              <w:rPr>
                <w:rFonts w:ascii="Calibri" w:hAnsi="Calibri" w:cs="Tahoma"/>
                <w:bCs/>
                <w:sz w:val="20"/>
                <w:szCs w:val="20"/>
                <w:lang w:val="en-GB"/>
              </w:rPr>
              <w:t>University Council of the Doctoral Student Government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91E36F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673B972A" w14:textId="77777777" w:rsidTr="00B17259">
        <w:tc>
          <w:tcPr>
            <w:tcW w:w="5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A9491C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17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6663FB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165F7C" w14:textId="51B5BA25" w:rsidR="0024451B" w:rsidRPr="00982BA3" w:rsidRDefault="0024451B" w:rsidP="00CD4CC7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b) </w:t>
            </w:r>
            <w:r w:rsidR="00513E07" w:rsidRPr="00982BA3">
              <w:rPr>
                <w:rFonts w:ascii="Calibri" w:hAnsi="Calibri" w:cs="Tahoma"/>
                <w:sz w:val="20"/>
                <w:szCs w:val="20"/>
                <w:lang w:val="en-GB"/>
              </w:rPr>
              <w:t>other</w:t>
            </w:r>
            <w:r w:rsidR="00CD4CC7"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(</w:t>
            </w:r>
            <w:r w:rsidR="00513E07" w:rsidRPr="00982BA3">
              <w:rPr>
                <w:rFonts w:ascii="Calibri" w:hAnsi="Calibri" w:cs="Tahoma"/>
                <w:sz w:val="20"/>
                <w:szCs w:val="20"/>
                <w:lang w:val="en-GB"/>
              </w:rPr>
              <w:t>specify</w:t>
            </w:r>
            <w:r w:rsidR="00CD4CC7" w:rsidRPr="00982BA3">
              <w:rPr>
                <w:rFonts w:ascii="Calibri" w:hAnsi="Calibri" w:cs="Tahoma"/>
                <w:sz w:val="20"/>
                <w:szCs w:val="20"/>
                <w:lang w:val="en-GB"/>
              </w:rPr>
              <w:t>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5A1DF2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5612FC62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2326AF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2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8FEE28" w14:textId="2B2A6109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Grant</w:t>
            </w:r>
            <w:r w:rsidR="00513E07" w:rsidRPr="00982BA3">
              <w:rPr>
                <w:rFonts w:ascii="Calibri" w:hAnsi="Calibri" w:cs="Tahoma"/>
                <w:sz w:val="20"/>
                <w:szCs w:val="20"/>
                <w:lang w:val="en-GB"/>
              </w:rPr>
              <w:t>s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B01B45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044608C4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691F08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3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D8512C" w14:textId="3247516A" w:rsidR="0024451B" w:rsidRPr="00982BA3" w:rsidRDefault="00513E07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Commercial sponsors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AEC19B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2E8344D5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CAF630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4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533EA5" w14:textId="43DA4DCF" w:rsidR="0024451B" w:rsidRPr="00982BA3" w:rsidRDefault="00513E07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Payments made by the participants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97040E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4451B" w:rsidRPr="00982BA3" w14:paraId="3C4BA809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F47E9C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5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AA21B4" w14:textId="309F25AC" w:rsidR="0024451B" w:rsidRPr="00982BA3" w:rsidRDefault="00513E07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Other</w:t>
            </w:r>
            <w:r w:rsidR="00CD4CC7" w:rsidRPr="00982BA3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Pr="00982BA3">
              <w:rPr>
                <w:rFonts w:ascii="Calibri" w:hAnsi="Calibri" w:cs="Tahoma"/>
                <w:sz w:val="20"/>
                <w:szCs w:val="20"/>
                <w:lang w:val="en-GB"/>
              </w:rPr>
              <w:t>(specify</w:t>
            </w:r>
            <w:r w:rsidR="00CD4CC7" w:rsidRPr="00982BA3">
              <w:rPr>
                <w:rFonts w:ascii="Calibri" w:hAnsi="Calibri" w:cs="Tahoma"/>
                <w:sz w:val="20"/>
                <w:szCs w:val="20"/>
                <w:lang w:val="en-GB"/>
              </w:rPr>
              <w:t>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BDA1E" w14:textId="77777777" w:rsidR="0024451B" w:rsidRPr="00982BA3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14:paraId="3D7A33EA" w14:textId="77777777" w:rsidR="0024451B" w:rsidRPr="00982BA3" w:rsidRDefault="0024451B" w:rsidP="0024451B">
      <w:pPr>
        <w:spacing w:line="360" w:lineRule="auto"/>
        <w:rPr>
          <w:lang w:val="en-GB"/>
        </w:rPr>
      </w:pPr>
    </w:p>
    <w:p w14:paraId="14267F43" w14:textId="0A8D4917" w:rsidR="0024451B" w:rsidRPr="00982BA3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982BA3">
        <w:rPr>
          <w:rFonts w:ascii="Calibri" w:hAnsi="Calibri" w:cs="Tahoma"/>
          <w:b/>
          <w:sz w:val="20"/>
          <w:szCs w:val="20"/>
          <w:lang w:val="en-GB"/>
        </w:rPr>
        <w:t xml:space="preserve">V. </w:t>
      </w:r>
      <w:bookmarkStart w:id="2" w:name="_Hlk42643662"/>
      <w:r w:rsidR="00513E07" w:rsidRPr="00982BA3">
        <w:rPr>
          <w:rFonts w:ascii="Calibri" w:hAnsi="Calibri" w:cs="Tahoma"/>
          <w:b/>
          <w:sz w:val="20"/>
          <w:szCs w:val="20"/>
          <w:lang w:val="en-GB"/>
        </w:rPr>
        <w:t>SIGNATURES AND STAMPS</w:t>
      </w:r>
      <w:r w:rsidRPr="00982BA3">
        <w:rPr>
          <w:rFonts w:ascii="Calibri" w:hAnsi="Calibri" w:cs="Tahoma"/>
          <w:b/>
          <w:sz w:val="20"/>
          <w:szCs w:val="20"/>
          <w:lang w:val="en-GB"/>
        </w:rPr>
        <w:t xml:space="preserve"> </w:t>
      </w:r>
      <w:bookmarkEnd w:id="2"/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4606"/>
        <w:gridCol w:w="4636"/>
      </w:tblGrid>
      <w:tr w:rsidR="0024451B" w:rsidRPr="00982BA3" w14:paraId="096A3C89" w14:textId="77777777" w:rsidTr="00B17259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ECEC5B" w14:textId="25540227" w:rsidR="0024451B" w:rsidRPr="00982BA3" w:rsidRDefault="00513E07" w:rsidP="00B17259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Chair</w:t>
            </w:r>
          </w:p>
          <w:p w14:paraId="53342FAE" w14:textId="77777777" w:rsidR="0024451B" w:rsidRPr="00982BA3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  <w:p w14:paraId="14161123" w14:textId="77777777" w:rsidR="0024451B" w:rsidRPr="00982BA3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  <w:p w14:paraId="2D9C26E9" w14:textId="77777777" w:rsidR="0024451B" w:rsidRPr="00982BA3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  <w:p w14:paraId="5A8D7F27" w14:textId="77777777" w:rsidR="0024451B" w:rsidRPr="00982BA3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53D217" w14:textId="373DE6CD" w:rsidR="0024451B" w:rsidRPr="00982BA3" w:rsidRDefault="003E789A" w:rsidP="00B17259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982BA3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Supervisor</w:t>
            </w:r>
          </w:p>
          <w:p w14:paraId="07AF6472" w14:textId="77777777" w:rsidR="0024451B" w:rsidRPr="00982BA3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  <w:p w14:paraId="6EAD23B5" w14:textId="77777777" w:rsidR="0024451B" w:rsidRPr="00982BA3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  <w:p w14:paraId="033FC83D" w14:textId="77777777" w:rsidR="0024451B" w:rsidRPr="00982BA3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  <w:p w14:paraId="40F17033" w14:textId="77777777" w:rsidR="0024451B" w:rsidRPr="00982BA3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14:paraId="4BA0FC61" w14:textId="77777777" w:rsidR="0024451B" w:rsidRPr="00982BA3" w:rsidRDefault="0024451B" w:rsidP="0024451B">
      <w:pPr>
        <w:spacing w:line="360" w:lineRule="auto"/>
        <w:rPr>
          <w:rFonts w:ascii="Calibri" w:hAnsi="Calibri"/>
          <w:sz w:val="20"/>
          <w:szCs w:val="20"/>
          <w:lang w:val="en-GB"/>
        </w:rPr>
      </w:pPr>
    </w:p>
    <w:sectPr w:rsidR="0024451B" w:rsidRPr="00982BA3" w:rsidSect="00276254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zC1NDI2MzQ2MTVR0lEKTi0uzszPAykwrAUALqiaViwAAAA="/>
  </w:docVars>
  <w:rsids>
    <w:rsidRoot w:val="0024451B"/>
    <w:rsid w:val="00217569"/>
    <w:rsid w:val="0024451B"/>
    <w:rsid w:val="00276254"/>
    <w:rsid w:val="002D77A1"/>
    <w:rsid w:val="00343D00"/>
    <w:rsid w:val="003A3A3E"/>
    <w:rsid w:val="003E789A"/>
    <w:rsid w:val="00513E07"/>
    <w:rsid w:val="0056475E"/>
    <w:rsid w:val="00760D43"/>
    <w:rsid w:val="007F059A"/>
    <w:rsid w:val="00837031"/>
    <w:rsid w:val="00982BA3"/>
    <w:rsid w:val="00B70086"/>
    <w:rsid w:val="00CD4CC7"/>
    <w:rsid w:val="00D84BF5"/>
    <w:rsid w:val="00EC0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BC631"/>
  <w15:docId w15:val="{899B521C-A6AF-4071-9DAA-F4E1C3159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4451B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</dc:creator>
  <cp:lastModifiedBy>Użytkownik</cp:lastModifiedBy>
  <cp:revision>2</cp:revision>
  <dcterms:created xsi:type="dcterms:W3CDTF">2020-10-04T09:26:00Z</dcterms:created>
  <dcterms:modified xsi:type="dcterms:W3CDTF">2020-10-04T09:26:00Z</dcterms:modified>
</cp:coreProperties>
</file>